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Дмитриева Валерия 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8797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8797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8543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8543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9718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9718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9565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9565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1863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1863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94483"/>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94483"/>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062153"/>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062153"/>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570392"/>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70392"/>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59014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59014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577795"/>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77795"/>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587174"/>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587174"/>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митриева Валерия Александровна</dc:creator>
  <dc:language>ru-RU</dc:language>
  <cp:keywords/>
  <dcterms:created xsi:type="dcterms:W3CDTF">2025-06-13T09:11:11Z</dcterms:created>
  <dcterms:modified xsi:type="dcterms:W3CDTF">2025-06-13T09: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